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777BD" w14:textId="77777777" w:rsidR="00D22719" w:rsidRPr="00BF5E23" w:rsidRDefault="00D22719">
      <w:pPr>
        <w:spacing w:before="2"/>
        <w:rPr>
          <w:rFonts w:ascii="Times New Roman" w:eastAsia="Times New Roman" w:hAnsi="Times New Roman" w:cs="Times New Roman"/>
          <w:sz w:val="15"/>
          <w:szCs w:val="15"/>
          <w:lang w:val="sr-Cyrl-RS"/>
        </w:rPr>
      </w:pPr>
    </w:p>
    <w:tbl>
      <w:tblPr>
        <w:tblW w:w="0" w:type="auto"/>
        <w:tblInd w:w="1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6"/>
        <w:gridCol w:w="5075"/>
        <w:gridCol w:w="2641"/>
      </w:tblGrid>
      <w:tr w:rsidR="00D22719" w14:paraId="79FFCDF6" w14:textId="77777777" w:rsidTr="002369EB">
        <w:trPr>
          <w:trHeight w:hRule="exact" w:val="748"/>
        </w:trPr>
        <w:tc>
          <w:tcPr>
            <w:tcW w:w="3086" w:type="dxa"/>
          </w:tcPr>
          <w:p w14:paraId="5A8948C7" w14:textId="77777777" w:rsidR="00D22719" w:rsidRDefault="00F34812">
            <w:pPr>
              <w:pStyle w:val="TableParagraph"/>
              <w:spacing w:before="32" w:line="300" w:lineRule="auto"/>
              <w:ind w:left="230" w:right="259" w:firstLine="18"/>
              <w:rPr>
                <w:rFonts w:ascii="Cambria" w:eastAsia="Cambria" w:hAnsi="Cambria" w:cs="Cambria"/>
                <w:sz w:val="20"/>
                <w:szCs w:val="20"/>
              </w:rPr>
            </w:pPr>
            <w:r w:rsidRPr="00F34812">
              <w:rPr>
                <w:noProof/>
                <w:lang w:val="sr-Latn-RS" w:eastAsia="sr-Latn-RS"/>
              </w:rPr>
              <w:drawing>
                <wp:inline distT="0" distB="0" distL="0" distR="0" wp14:anchorId="3850B06B" wp14:editId="0A8CD5C9">
                  <wp:extent cx="1721848" cy="361950"/>
                  <wp:effectExtent l="0" t="0" r="0" b="0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336" cy="363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5" w:type="dxa"/>
          </w:tcPr>
          <w:p w14:paraId="5FB9E032" w14:textId="77777777" w:rsidR="00D22719" w:rsidRPr="00BF5E23" w:rsidRDefault="00BF5E23">
            <w:pPr>
              <w:pStyle w:val="TableParagraph"/>
              <w:spacing w:before="156"/>
              <w:ind w:left="758"/>
              <w:rPr>
                <w:rFonts w:ascii="Cambria" w:eastAsia="Cambria" w:hAnsi="Cambria" w:cs="Cambria"/>
                <w:sz w:val="24"/>
                <w:szCs w:val="24"/>
                <w:lang w:val="sr-Cyrl-RS"/>
              </w:rPr>
            </w:pPr>
            <w:r>
              <w:rPr>
                <w:rFonts w:ascii="Cambria" w:hAnsi="Cambria"/>
                <w:spacing w:val="-1"/>
                <w:sz w:val="24"/>
                <w:lang w:val="sr-Cyrl-RS"/>
              </w:rPr>
              <w:t>УПРАВЉАЊЕ ОТПАДОМ</w:t>
            </w:r>
          </w:p>
        </w:tc>
        <w:tc>
          <w:tcPr>
            <w:tcW w:w="2641" w:type="dxa"/>
          </w:tcPr>
          <w:p w14:paraId="78DAB933" w14:textId="77777777" w:rsidR="00D22719" w:rsidRDefault="00D22719"/>
        </w:tc>
      </w:tr>
      <w:tr w:rsidR="00D22719" w14:paraId="5D291570" w14:textId="77777777" w:rsidTr="00135C0B">
        <w:trPr>
          <w:trHeight w:hRule="exact" w:val="772"/>
        </w:trPr>
        <w:tc>
          <w:tcPr>
            <w:tcW w:w="3086" w:type="dxa"/>
          </w:tcPr>
          <w:p w14:paraId="658D610F" w14:textId="20232AC0" w:rsidR="00D22719" w:rsidRPr="00135C0B" w:rsidRDefault="002369EB" w:rsidP="00135C0B">
            <w:pPr>
              <w:pStyle w:val="TableParagraph"/>
              <w:spacing w:before="106"/>
              <w:ind w:left="303"/>
              <w:rPr>
                <w:rFonts w:ascii="Cambria" w:eastAsia="Cambria" w:hAnsi="Cambria" w:cs="Cambria"/>
                <w:sz w:val="24"/>
                <w:szCs w:val="24"/>
                <w:lang w:val="sr-Cyrl-RS"/>
              </w:rPr>
            </w:pPr>
            <w:r>
              <w:rPr>
                <w:rFonts w:ascii="Cambria" w:hAnsi="Cambria"/>
                <w:b/>
                <w:spacing w:val="-1"/>
                <w:sz w:val="24"/>
              </w:rPr>
              <w:t>РЕЗУЛТАТИ</w:t>
            </w:r>
            <w:r>
              <w:rPr>
                <w:rFonts w:ascii="Cambria" w:hAnsi="Cambria"/>
                <w:b/>
                <w:spacing w:val="51"/>
                <w:sz w:val="24"/>
              </w:rPr>
              <w:t xml:space="preserve"> </w:t>
            </w:r>
            <w:r w:rsidR="00A875CA">
              <w:rPr>
                <w:rFonts w:ascii="Cambria" w:hAnsi="Cambria"/>
                <w:b/>
                <w:spacing w:val="-1"/>
                <w:sz w:val="24"/>
                <w:lang w:val="sr-Cyrl-RS"/>
              </w:rPr>
              <w:t>ИСПИТА</w:t>
            </w:r>
          </w:p>
        </w:tc>
        <w:tc>
          <w:tcPr>
            <w:tcW w:w="5075" w:type="dxa"/>
            <w:shd w:val="clear" w:color="auto" w:fill="B6DDE8"/>
          </w:tcPr>
          <w:p w14:paraId="7BD15EAD" w14:textId="2C0E8589" w:rsidR="00D22719" w:rsidRPr="00BF5E23" w:rsidRDefault="00A875CA">
            <w:pPr>
              <w:pStyle w:val="TableParagraph"/>
              <w:spacing w:before="106"/>
              <w:ind w:left="745"/>
              <w:rPr>
                <w:rFonts w:ascii="Cambria" w:eastAsia="Cambria" w:hAnsi="Cambria" w:cs="Cambria"/>
                <w:sz w:val="24"/>
                <w:szCs w:val="24"/>
                <w:lang w:val="sr-Cyrl-RS"/>
              </w:rPr>
            </w:pPr>
            <w:r>
              <w:rPr>
                <w:rFonts w:ascii="Cambria" w:hAnsi="Cambria"/>
                <w:b/>
                <w:spacing w:val="24"/>
                <w:sz w:val="24"/>
                <w:lang w:val="sr-Cyrl-RS"/>
              </w:rPr>
              <w:t>ЛОГИСТИКА ОТПАДА</w:t>
            </w:r>
          </w:p>
        </w:tc>
        <w:tc>
          <w:tcPr>
            <w:tcW w:w="2641" w:type="dxa"/>
          </w:tcPr>
          <w:p w14:paraId="2A2A1812" w14:textId="77777777" w:rsidR="00654F8B" w:rsidRDefault="00654F8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</w:rPr>
            </w:pPr>
          </w:p>
          <w:p w14:paraId="2BEA42E2" w14:textId="3A38C368" w:rsidR="00D22719" w:rsidRPr="00835E5D" w:rsidRDefault="002369E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  <w:lang w:val="sr-Cyrl-RS"/>
              </w:rPr>
            </w:pPr>
            <w:proofErr w:type="spellStart"/>
            <w:r>
              <w:rPr>
                <w:rFonts w:ascii="Cambria" w:hAnsi="Cambria"/>
                <w:spacing w:val="-1"/>
                <w:sz w:val="20"/>
              </w:rPr>
              <w:t>школска</w:t>
            </w:r>
            <w:proofErr w:type="spellEnd"/>
            <w:r>
              <w:rPr>
                <w:rFonts w:ascii="Cambria" w:hAnsi="Cambria"/>
                <w:spacing w:val="-1"/>
                <w:sz w:val="20"/>
              </w:rPr>
              <w:t xml:space="preserve"> </w:t>
            </w:r>
            <w:proofErr w:type="spellStart"/>
            <w:r>
              <w:rPr>
                <w:rFonts w:ascii="Cambria" w:hAnsi="Cambria"/>
                <w:spacing w:val="-1"/>
                <w:sz w:val="20"/>
              </w:rPr>
              <w:t>година</w:t>
            </w:r>
            <w:proofErr w:type="spellEnd"/>
            <w:r>
              <w:rPr>
                <w:rFonts w:ascii="Cambria" w:hAnsi="Cambria"/>
                <w:spacing w:val="1"/>
                <w:sz w:val="20"/>
              </w:rPr>
              <w:t xml:space="preserve"> </w:t>
            </w:r>
            <w:r>
              <w:rPr>
                <w:rFonts w:ascii="Cambria" w:hAnsi="Cambria"/>
                <w:spacing w:val="-1"/>
                <w:sz w:val="20"/>
              </w:rPr>
              <w:t>20</w:t>
            </w:r>
            <w:r w:rsidR="00A875CA">
              <w:rPr>
                <w:rFonts w:ascii="Cambria" w:hAnsi="Cambria"/>
                <w:spacing w:val="-1"/>
                <w:sz w:val="20"/>
                <w:lang w:val="sr-Cyrl-RS"/>
              </w:rPr>
              <w:t>20</w:t>
            </w:r>
            <w:r>
              <w:rPr>
                <w:rFonts w:ascii="Cambria" w:hAnsi="Cambria"/>
                <w:spacing w:val="-1"/>
                <w:sz w:val="20"/>
              </w:rPr>
              <w:t>/</w:t>
            </w:r>
            <w:r w:rsidR="00835E5D">
              <w:rPr>
                <w:rFonts w:ascii="Cambria" w:hAnsi="Cambria"/>
                <w:spacing w:val="-1"/>
                <w:sz w:val="20"/>
                <w:lang w:val="sr-Cyrl-RS"/>
              </w:rPr>
              <w:t>2</w:t>
            </w:r>
            <w:r w:rsidR="00A875CA">
              <w:rPr>
                <w:rFonts w:ascii="Cambria" w:hAnsi="Cambria"/>
                <w:spacing w:val="-1"/>
                <w:sz w:val="20"/>
                <w:lang w:val="sr-Cyrl-RS"/>
              </w:rPr>
              <w:t>1</w:t>
            </w:r>
          </w:p>
          <w:p w14:paraId="5514917F" w14:textId="77777777" w:rsidR="002369EB" w:rsidRDefault="002369EB">
            <w:pPr>
              <w:pStyle w:val="TableParagraph"/>
              <w:spacing w:before="130"/>
              <w:ind w:left="139"/>
              <w:rPr>
                <w:rFonts w:ascii="Cambria" w:hAnsi="Cambria"/>
                <w:spacing w:val="-1"/>
                <w:sz w:val="20"/>
              </w:rPr>
            </w:pPr>
          </w:p>
          <w:p w14:paraId="111E9439" w14:textId="77777777" w:rsidR="002369EB" w:rsidRDefault="002369EB">
            <w:pPr>
              <w:pStyle w:val="TableParagraph"/>
              <w:spacing w:before="130"/>
              <w:ind w:left="139"/>
              <w:rPr>
                <w:rFonts w:ascii="Cambria" w:eastAsia="Cambria" w:hAnsi="Cambria" w:cs="Cambria"/>
                <w:sz w:val="20"/>
                <w:szCs w:val="20"/>
              </w:rPr>
            </w:pPr>
          </w:p>
        </w:tc>
      </w:tr>
      <w:tr w:rsidR="002369EB" w14:paraId="026544AE" w14:textId="77777777" w:rsidTr="002369EB">
        <w:trPr>
          <w:trHeight w:hRule="exact" w:val="494"/>
        </w:trPr>
        <w:tc>
          <w:tcPr>
            <w:tcW w:w="10802" w:type="dxa"/>
            <w:gridSpan w:val="3"/>
            <w:shd w:val="clear" w:color="auto" w:fill="auto"/>
            <w:vAlign w:val="center"/>
          </w:tcPr>
          <w:p w14:paraId="0C285583" w14:textId="2EAD33E4" w:rsidR="002369EB" w:rsidRPr="002369EB" w:rsidRDefault="00A875CA" w:rsidP="00835E5D">
            <w:pPr>
              <w:pStyle w:val="TableParagraph"/>
              <w:spacing w:before="130"/>
              <w:ind w:left="139"/>
              <w:jc w:val="center"/>
              <w:rPr>
                <w:rFonts w:ascii="Cambria" w:hAnsi="Cambria"/>
                <w:spacing w:val="-1"/>
                <w:sz w:val="20"/>
                <w:lang w:val="sr-Cyrl-RS"/>
              </w:rPr>
            </w:pPr>
            <w:r>
              <w:rPr>
                <w:rFonts w:ascii="Cambria" w:hAnsi="Cambria"/>
                <w:b/>
                <w:spacing w:val="-1"/>
                <w:sz w:val="24"/>
                <w:lang w:val="sr-Cyrl-RS"/>
              </w:rPr>
              <w:t>1. испитни рок</w:t>
            </w:r>
            <w:r w:rsidR="00B66177">
              <w:rPr>
                <w:rFonts w:ascii="Cambria" w:hAnsi="Cambria"/>
                <w:b/>
                <w:spacing w:val="-1"/>
                <w:sz w:val="24"/>
                <w:lang w:val="sr-Cyrl-RS"/>
              </w:rPr>
              <w:t>.</w:t>
            </w:r>
          </w:p>
        </w:tc>
      </w:tr>
    </w:tbl>
    <w:p w14:paraId="020882A2" w14:textId="77777777" w:rsidR="00D22719" w:rsidRDefault="00D22719">
      <w:pPr>
        <w:spacing w:before="3"/>
        <w:rPr>
          <w:rFonts w:ascii="Times New Roman" w:eastAsia="Times New Roman" w:hAnsi="Times New Roman" w:cs="Times New Roman"/>
          <w:sz w:val="9"/>
          <w:szCs w:val="9"/>
        </w:rPr>
      </w:pPr>
    </w:p>
    <w:tbl>
      <w:tblPr>
        <w:tblW w:w="7669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7"/>
        <w:gridCol w:w="1163"/>
        <w:gridCol w:w="540"/>
        <w:gridCol w:w="541"/>
        <w:gridCol w:w="541"/>
        <w:gridCol w:w="541"/>
        <w:gridCol w:w="1510"/>
        <w:gridCol w:w="26"/>
      </w:tblGrid>
      <w:tr w:rsidR="00DC17FE" w14:paraId="2E0B34B3" w14:textId="77777777" w:rsidTr="00A875CA">
        <w:trPr>
          <w:gridAfter w:val="1"/>
          <w:wAfter w:w="26" w:type="dxa"/>
          <w:trHeight w:hRule="exact" w:val="2257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</w:tcPr>
          <w:p w14:paraId="1B8835E8" w14:textId="77777777" w:rsidR="00DC17FE" w:rsidRPr="00027526" w:rsidRDefault="00DC17FE" w:rsidP="00BF5E23">
            <w:pPr>
              <w:jc w:val="center"/>
              <w:rPr>
                <w:rFonts w:ascii="Cambria" w:hAnsi="Cambria"/>
                <w:lang w:val="sr-Latn-CS"/>
              </w:rPr>
            </w:pPr>
          </w:p>
          <w:p w14:paraId="5388C078" w14:textId="77777777" w:rsidR="00DC17FE" w:rsidRPr="00027526" w:rsidRDefault="00DC17FE" w:rsidP="00BF5E23">
            <w:pPr>
              <w:jc w:val="center"/>
              <w:rPr>
                <w:rFonts w:ascii="Cambria" w:hAnsi="Cambria"/>
                <w:lang w:val="sr-Latn-CS"/>
              </w:rPr>
            </w:pPr>
          </w:p>
          <w:p w14:paraId="404CA0D2" w14:textId="77777777" w:rsidR="00DC17FE" w:rsidRPr="00027526" w:rsidRDefault="00DC17FE" w:rsidP="00BF5E23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Студент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14:paraId="56C28156" w14:textId="77777777" w:rsidR="00DC17FE" w:rsidRPr="00027526" w:rsidRDefault="00DC17FE" w:rsidP="00BF5E23">
            <w:pPr>
              <w:jc w:val="center"/>
              <w:rPr>
                <w:rFonts w:ascii="Cambria" w:hAnsi="Cambria"/>
                <w:lang w:val="sr-Latn-CS"/>
              </w:rPr>
            </w:pPr>
          </w:p>
          <w:p w14:paraId="7EE8B367" w14:textId="77777777" w:rsidR="00DC17FE" w:rsidRPr="00027526" w:rsidRDefault="00DC17FE" w:rsidP="00BF5E23">
            <w:pPr>
              <w:jc w:val="center"/>
              <w:rPr>
                <w:rFonts w:ascii="Cambria" w:hAnsi="Cambria"/>
                <w:lang w:val="sr-Latn-CS"/>
              </w:rPr>
            </w:pPr>
          </w:p>
          <w:p w14:paraId="40377D97" w14:textId="77777777" w:rsidR="00DC17FE" w:rsidRPr="00027526" w:rsidRDefault="00DC17FE" w:rsidP="00BF5E23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Број индекса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shd w:val="clear" w:color="auto" w:fill="F3F3F3"/>
            <w:textDirection w:val="btLr"/>
            <w:vAlign w:val="center"/>
          </w:tcPr>
          <w:p w14:paraId="2BD9D768" w14:textId="77777777" w:rsidR="00DC17FE" w:rsidRPr="00F56E7F" w:rsidRDefault="00DC17FE" w:rsidP="00BF5E23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lang w:val="sr-Cyrl-RS"/>
              </w:rPr>
              <w:t>Семинарски рад</w:t>
            </w:r>
            <w:r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lang w:val="sr-Latn-CS"/>
              </w:rPr>
              <w:t>(</w:t>
            </w:r>
            <w:r>
              <w:rPr>
                <w:rFonts w:ascii="Cambria" w:hAnsi="Cambria"/>
                <w:lang w:val="sr-Cyrl-RS"/>
              </w:rPr>
              <w:t>2</w:t>
            </w:r>
            <w:r>
              <w:rPr>
                <w:rFonts w:ascii="Cambria" w:hAnsi="Cambria"/>
                <w:lang w:val="sr-Latn-CS"/>
              </w:rPr>
              <w:t>0)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5F298A8B" w14:textId="03E8F23D" w:rsidR="00DC17FE" w:rsidRPr="00F56E7F" w:rsidRDefault="00DC17FE" w:rsidP="00BF5E23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Поени остварени током семестра (50)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textDirection w:val="btLr"/>
            <w:vAlign w:val="center"/>
          </w:tcPr>
          <w:p w14:paraId="57B4E790" w14:textId="5EEFBD0F" w:rsidR="00DC17FE" w:rsidRPr="00DC17FE" w:rsidRDefault="00DC17FE" w:rsidP="00BF5E23">
            <w:pPr>
              <w:jc w:val="center"/>
              <w:rPr>
                <w:rFonts w:ascii="Cambria" w:hAnsi="Cambria"/>
                <w:lang w:val="sr-Cyrl-RS"/>
              </w:rPr>
            </w:pPr>
            <w:r>
              <w:rPr>
                <w:rFonts w:ascii="Cambria" w:hAnsi="Cambria"/>
                <w:lang w:val="sr-Cyrl-RS"/>
              </w:rPr>
              <w:t>Завршни испит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14:paraId="4749CB4C" w14:textId="77777777" w:rsidR="00DC17FE" w:rsidRPr="00027526" w:rsidRDefault="00DC17FE" w:rsidP="00BF5E23">
            <w:pPr>
              <w:jc w:val="center"/>
              <w:rPr>
                <w:rFonts w:ascii="Cambria" w:hAnsi="Cambria"/>
                <w:lang w:val="sr-Latn-CS"/>
              </w:rPr>
            </w:pPr>
          </w:p>
          <w:p w14:paraId="7509019E" w14:textId="77777777" w:rsidR="00DC17FE" w:rsidRPr="00027526" w:rsidRDefault="00DC17FE" w:rsidP="00BF5E23">
            <w:pPr>
              <w:jc w:val="center"/>
              <w:rPr>
                <w:rFonts w:ascii="Cambria" w:hAnsi="Cambria"/>
                <w:lang w:val="sr-Latn-CS"/>
              </w:rPr>
            </w:pPr>
            <w:r w:rsidRPr="00027526">
              <w:rPr>
                <w:rFonts w:ascii="Cambria" w:hAnsi="Cambria"/>
                <w:lang w:val="sr-Latn-CS"/>
              </w:rPr>
              <w:t>∑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3F3F3"/>
            <w:vAlign w:val="center"/>
          </w:tcPr>
          <w:p w14:paraId="758FF086" w14:textId="293A2210" w:rsidR="00DC17FE" w:rsidRPr="001B23F7" w:rsidRDefault="00DC17FE" w:rsidP="00BF5E23">
            <w:pPr>
              <w:jc w:val="center"/>
              <w:rPr>
                <w:rFonts w:ascii="Cambria" w:hAnsi="Cambria"/>
                <w:b/>
                <w:lang w:val="sr-Latn-CS"/>
              </w:rPr>
            </w:pPr>
            <w:r>
              <w:rPr>
                <w:rFonts w:ascii="Cambria" w:hAnsi="Cambria"/>
                <w:b/>
                <w:lang w:val="sr-Cyrl-RS"/>
              </w:rPr>
              <w:t xml:space="preserve">Предложена </w:t>
            </w:r>
            <w:proofErr w:type="spellStart"/>
            <w:r w:rsidRPr="001B23F7">
              <w:rPr>
                <w:rFonts w:ascii="Cambria" w:hAnsi="Cambria"/>
                <w:b/>
                <w:lang w:val="sr-Latn-CS"/>
              </w:rPr>
              <w:t>оцена</w:t>
            </w:r>
            <w:proofErr w:type="spellEnd"/>
          </w:p>
        </w:tc>
      </w:tr>
      <w:tr w:rsidR="00DC17FE" w14:paraId="0C82DE46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F17FC7" w14:textId="7EEC137E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Марија Јованов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C003CF" w14:textId="639A2968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1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0E5EE243" w14:textId="17BC183D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-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91AD172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Latn-C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E1E997" w14:textId="6027FF18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4C14F7" w14:textId="625D03E0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CD0699" w14:textId="256A9061" w:rsidR="00DC17FE" w:rsidRPr="00A875CA" w:rsidRDefault="00DC17FE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5</w:t>
            </w:r>
          </w:p>
        </w:tc>
      </w:tr>
      <w:tr w:rsidR="00DC17FE" w14:paraId="0AC8AD8E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395E0E0" w14:textId="34A9D801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 xml:space="preserve">Немања </w:t>
            </w:r>
            <w:proofErr w:type="spellStart"/>
            <w:r w:rsidRPr="00DC17FE">
              <w:rPr>
                <w:rFonts w:ascii="Times New Roman" w:hAnsi="Times New Roman" w:cs="Times New Roman"/>
                <w:lang w:val="sr-Cyrl-RS"/>
              </w:rPr>
              <w:t>Игић</w:t>
            </w:r>
            <w:proofErr w:type="spellEnd"/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E0A2C0" w14:textId="4B8820C9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4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7FD0947C" w14:textId="4427AFC3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7FDD593F" w14:textId="020EF72B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B5BDFF" w14:textId="061878BF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3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C85A631" w14:textId="223ACF97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457C91" w14:textId="72B9CA4A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10</w:t>
            </w:r>
          </w:p>
        </w:tc>
        <w:bookmarkStart w:id="0" w:name="_GoBack"/>
        <w:bookmarkEnd w:id="0"/>
      </w:tr>
      <w:tr w:rsidR="00DC17FE" w14:paraId="328CD616" w14:textId="77777777" w:rsidTr="00A875CA">
        <w:trPr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B6E31F" w14:textId="3E629F64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Жељко Петров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34017E" w14:textId="64EE157F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042A0177" w14:textId="536B660D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5A86D8AB" w14:textId="39D7C531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32F8EF" w14:textId="62E4083D" w:rsidR="00DC17FE" w:rsidRPr="00A875CA" w:rsidRDefault="00DC17FE" w:rsidP="00DC17FE">
            <w:pPr>
              <w:jc w:val="center"/>
              <w:rPr>
                <w:rFonts w:ascii="Times New Roman" w:hAnsi="Times New Roman" w:cs="Times New Roman"/>
                <w:color w:val="000000" w:themeColor="text1"/>
                <w:lang w:val="sr-Cyrl-RS"/>
              </w:rPr>
            </w:pPr>
            <w:r w:rsidRPr="00A875CA">
              <w:rPr>
                <w:rFonts w:ascii="Times New Roman" w:hAnsi="Times New Roman" w:cs="Times New Roman"/>
                <w:color w:val="000000" w:themeColor="text1"/>
                <w:lang w:val="sr-Cyrl-RS"/>
              </w:rPr>
              <w:t>3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AF5F57" w14:textId="4CD62381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color w:val="000000" w:themeColor="text1"/>
                <w:lang w:val="sr-Cyrl-RS"/>
              </w:rPr>
            </w:pPr>
            <w:r w:rsidRPr="00A875CA">
              <w:rPr>
                <w:rFonts w:ascii="Times New Roman" w:hAnsi="Times New Roman" w:cs="Times New Roman"/>
                <w:color w:val="000000" w:themeColor="text1"/>
                <w:lang w:val="sr-Cyrl-RS"/>
              </w:rPr>
              <w:t>10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0E96805" w14:textId="3B676856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10</w:t>
            </w:r>
          </w:p>
        </w:tc>
        <w:tc>
          <w:tcPr>
            <w:tcW w:w="26" w:type="dxa"/>
            <w:vAlign w:val="center"/>
          </w:tcPr>
          <w:p w14:paraId="3548525F" w14:textId="77777777" w:rsidR="00DC17FE" w:rsidRPr="00D00055" w:rsidRDefault="00DC17FE" w:rsidP="00F56E7F">
            <w:pPr>
              <w:jc w:val="center"/>
              <w:rPr>
                <w:rFonts w:ascii="Cambria" w:hAnsi="Cambria"/>
                <w:b/>
                <w:lang w:val="sr-Latn-CS"/>
              </w:rPr>
            </w:pPr>
          </w:p>
        </w:tc>
      </w:tr>
      <w:tr w:rsidR="00DC17FE" w14:paraId="509C85F3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FFDE015" w14:textId="6D7701E8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 xml:space="preserve">Жарко </w:t>
            </w:r>
            <w:proofErr w:type="spellStart"/>
            <w:r w:rsidRPr="00DC17FE">
              <w:rPr>
                <w:rFonts w:ascii="Times New Roman" w:hAnsi="Times New Roman" w:cs="Times New Roman"/>
                <w:lang w:val="sr-Cyrl-RS"/>
              </w:rPr>
              <w:t>Токић</w:t>
            </w:r>
            <w:proofErr w:type="spellEnd"/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98A7A85" w14:textId="1593C036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6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408B0194" w14:textId="53366A25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2FC86CA0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Latn-C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6FBF225" w14:textId="4F003831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8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182D2CC" w14:textId="0447C32F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DDC35C" w14:textId="34A2EA74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10</w:t>
            </w:r>
          </w:p>
        </w:tc>
      </w:tr>
      <w:tr w:rsidR="00DC17FE" w:rsidRPr="00A24BB2" w14:paraId="54F14646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FCB99D7" w14:textId="60935A24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Александар Раш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0D9896C" w14:textId="4D5A16CA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7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1479D68B" w14:textId="24A2A9B2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212851F6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2DD1E70" w14:textId="087563D5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E833906" w14:textId="23732E28" w:rsidR="00DC17FE" w:rsidRPr="00DC17FE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7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B2F698E" w14:textId="14BE8BC0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8</w:t>
            </w:r>
          </w:p>
        </w:tc>
      </w:tr>
      <w:tr w:rsidR="00DC17FE" w:rsidRPr="00A24BB2" w14:paraId="1CED72FE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721D587" w14:textId="72D064F1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Александар Митров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097DAC" w14:textId="215E2C96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9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1F272353" w14:textId="478B0928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B82FA19" w14:textId="20151C5A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AC16DD8" w14:textId="3CB50509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8A0EA1D" w14:textId="4ECEFE4A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9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425CC3" w14:textId="36971115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10</w:t>
            </w:r>
          </w:p>
        </w:tc>
      </w:tr>
      <w:tr w:rsidR="00DC17FE" w:rsidRPr="0003499D" w14:paraId="43BB2E77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C613F0E" w14:textId="22119B58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 xml:space="preserve">Невена </w:t>
            </w:r>
            <w:proofErr w:type="spellStart"/>
            <w:r w:rsidRPr="00DC17FE">
              <w:rPr>
                <w:rFonts w:ascii="Times New Roman" w:hAnsi="Times New Roman" w:cs="Times New Roman"/>
                <w:lang w:val="sr-Cyrl-RS"/>
              </w:rPr>
              <w:t>Страиновић</w:t>
            </w:r>
            <w:proofErr w:type="spellEnd"/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BCF28D" w14:textId="71CF5409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10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00B1C55F" w14:textId="5B4C433B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EED7F31" w14:textId="523BC8E3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8353EB0" w14:textId="25D7650E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3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4180BE" w14:textId="68AB0A68" w:rsidR="00DC17FE" w:rsidRPr="00DC17FE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F4B472" w14:textId="1C657B79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10</w:t>
            </w:r>
          </w:p>
        </w:tc>
      </w:tr>
      <w:tr w:rsidR="00DC17FE" w:rsidRPr="00A24BB2" w14:paraId="2F013138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EF255C8" w14:textId="2F7BAABE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Милица Арс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1D1CF98" w14:textId="78CF230B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12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5915D076" w14:textId="430A6EFA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4EB1B54" w14:textId="01DEAB2F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A8444E6" w14:textId="02222CA8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3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51BF75" w14:textId="2D8A3668" w:rsidR="00DC17FE" w:rsidRPr="00DC17FE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72AC62B" w14:textId="3FBD5C4F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10</w:t>
            </w:r>
          </w:p>
        </w:tc>
      </w:tr>
      <w:tr w:rsidR="00DC17FE" w14:paraId="63DAFFBD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BCA03C3" w14:textId="6583C4CE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Миљан Никол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FFF488C" w14:textId="05A41FF0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13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14:paraId="2F8F149A" w14:textId="25FA928F" w:rsidR="00DC17FE" w:rsidRPr="00DC17FE" w:rsidRDefault="00DC17FE" w:rsidP="00DC17FE">
            <w:pPr>
              <w:pStyle w:val="TableParagraph"/>
              <w:spacing w:before="60"/>
              <w:ind w:left="158"/>
              <w:jc w:val="center"/>
              <w:rPr>
                <w:rFonts w:ascii="Times New Roman" w:eastAsia="Cambria" w:hAnsi="Times New Roman" w:cs="Times New Roman"/>
                <w:lang w:val="sr-Cyrl-RS"/>
              </w:rPr>
            </w:pPr>
            <w:r w:rsidRPr="00DC17FE">
              <w:rPr>
                <w:rFonts w:ascii="Times New Roman" w:eastAsia="Cambria" w:hAnsi="Times New Roman" w:cs="Times New Roman"/>
                <w:lang w:val="sr-Cyrl-RS"/>
              </w:rPr>
              <w:t>-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14:paraId="1F162799" w14:textId="77777777" w:rsidR="00DC17FE" w:rsidRPr="00DC17FE" w:rsidRDefault="00DC17FE" w:rsidP="00DC17FE">
            <w:pPr>
              <w:pStyle w:val="TableParagraph"/>
              <w:spacing w:before="60"/>
              <w:ind w:left="158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F9CF48" w14:textId="6F481EFF" w:rsidR="00DC17FE" w:rsidRPr="00DC17FE" w:rsidRDefault="00DC17FE" w:rsidP="00DC17FE">
            <w:pPr>
              <w:pStyle w:val="TableParagraph"/>
              <w:spacing w:before="60"/>
              <w:ind w:left="136"/>
              <w:rPr>
                <w:rFonts w:ascii="Times New Roman" w:eastAsia="Cambria" w:hAnsi="Times New Roman" w:cs="Times New Roman"/>
                <w:lang w:val="sr-Cyrl-RS"/>
              </w:rPr>
            </w:pPr>
            <w:r w:rsidRPr="00DC17FE">
              <w:rPr>
                <w:rFonts w:ascii="Times New Roman" w:eastAsia="Cambria" w:hAnsi="Times New Roman" w:cs="Times New Roman"/>
                <w:lang w:val="sr-Cyrl-RS"/>
              </w:rPr>
              <w:t>15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A8689C" w14:textId="18B058DF" w:rsidR="00DC17FE" w:rsidRPr="00A875CA" w:rsidRDefault="00A875CA" w:rsidP="00522021">
            <w:pPr>
              <w:pStyle w:val="TableParagraph"/>
              <w:spacing w:before="61"/>
              <w:ind w:left="160"/>
              <w:rPr>
                <w:rFonts w:ascii="Times New Roman" w:eastAsia="Cambria" w:hAnsi="Times New Roman" w:cs="Times New Roman"/>
                <w:lang w:val="sr-Cyrl-RS"/>
              </w:rPr>
            </w:pPr>
            <w:r>
              <w:rPr>
                <w:rFonts w:ascii="Times New Roman" w:eastAsia="Cambria" w:hAnsi="Times New Roman" w:cs="Times New Roman"/>
                <w:lang w:val="sr-Cyrl-RS"/>
              </w:rPr>
              <w:t>15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C21CE2" w14:textId="404E1045" w:rsidR="00DC17FE" w:rsidRPr="00A875CA" w:rsidRDefault="00A875CA" w:rsidP="00DC17FE">
            <w:pPr>
              <w:pStyle w:val="TableParagraph"/>
              <w:spacing w:before="60"/>
              <w:jc w:val="center"/>
              <w:rPr>
                <w:rFonts w:ascii="Times New Roman" w:eastAsia="Cambria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eastAsia="Cambria" w:hAnsi="Times New Roman" w:cs="Times New Roman"/>
                <w:b/>
                <w:lang w:val="sr-Cyrl-RS"/>
              </w:rPr>
              <w:t>5</w:t>
            </w:r>
          </w:p>
        </w:tc>
      </w:tr>
      <w:tr w:rsidR="00DC17FE" w:rsidRPr="0003499D" w14:paraId="006228FE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391D63E" w14:textId="32C3EC90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Емилија Стојанов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D4E788" w14:textId="127480BC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18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3EC33289" w14:textId="045D6425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1767B6C" w14:textId="49F1CC9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969CD48" w14:textId="0C496742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3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12555B" w14:textId="6C8E5336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10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6150B7" w14:textId="4AFBC170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10</w:t>
            </w:r>
          </w:p>
        </w:tc>
      </w:tr>
      <w:tr w:rsidR="00DC17FE" w:rsidRPr="0003499D" w14:paraId="69A1B85B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CB47B4" w14:textId="3F1AA40C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Мирослав Живков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8A9D69" w14:textId="444BF9D6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19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5DC57EEA" w14:textId="32F97B1D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7CA2B291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Latn-C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A96388" w14:textId="31BC5A4A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3CA7C23C" w14:textId="18464223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25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6" w:space="0" w:color="000000"/>
              <w:right w:val="single" w:sz="5" w:space="0" w:color="000000"/>
            </w:tcBorders>
            <w:vAlign w:val="center"/>
          </w:tcPr>
          <w:p w14:paraId="0AD35CF4" w14:textId="5A640763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5</w:t>
            </w:r>
          </w:p>
        </w:tc>
      </w:tr>
      <w:tr w:rsidR="00DC17FE" w14:paraId="5110ECBD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7C2A7257" w14:textId="23231253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Габријела Мит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03717A68" w14:textId="35F2EFCD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33719291" w14:textId="76210C72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4" w:space="0" w:color="auto"/>
              <w:right w:val="single" w:sz="5" w:space="0" w:color="000000"/>
            </w:tcBorders>
            <w:vAlign w:val="center"/>
          </w:tcPr>
          <w:p w14:paraId="271093A7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Latn-C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41FD3261" w14:textId="78CF3F79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5</w:t>
            </w:r>
          </w:p>
        </w:tc>
        <w:tc>
          <w:tcPr>
            <w:tcW w:w="541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6612D7F5" w14:textId="1F1052A9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45</w:t>
            </w:r>
          </w:p>
        </w:tc>
        <w:tc>
          <w:tcPr>
            <w:tcW w:w="151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7BF3BFC5" w14:textId="5BC3AC90" w:rsidR="00DC17FE" w:rsidRPr="00A875CA" w:rsidRDefault="00522021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>
              <w:rPr>
                <w:rFonts w:ascii="Times New Roman" w:hAnsi="Times New Roman" w:cs="Times New Roman"/>
                <w:b/>
                <w:lang w:val="sr-Cyrl-RS"/>
              </w:rPr>
              <w:t>5</w:t>
            </w:r>
          </w:p>
        </w:tc>
      </w:tr>
      <w:tr w:rsidR="00DC17FE" w14:paraId="55C00755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56F863" w14:textId="5CDDE807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Емилија Вујић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083ACC1" w14:textId="58B5659D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2/2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66874A31" w14:textId="22AA8D5B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F363116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Latn-CS"/>
              </w:rPr>
            </w:pPr>
          </w:p>
        </w:tc>
        <w:tc>
          <w:tcPr>
            <w:tcW w:w="541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D05F96E" w14:textId="4B94052F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55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6F125D7E" w14:textId="775E6118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75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</w:tcPr>
          <w:p w14:paraId="2E999A45" w14:textId="7ABFDF82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8</w:t>
            </w:r>
          </w:p>
        </w:tc>
      </w:tr>
      <w:tr w:rsidR="00DC17FE" w:rsidRPr="00A24BB2" w14:paraId="2EC59079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2E61F8C" w14:textId="6BDDC3B3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Милан Мит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1550545" w14:textId="286DDEDC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3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05B7DF84" w14:textId="5B06081A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7A068E4F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Latn-C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88E7837" w14:textId="43EA51ED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30</w:t>
            </w:r>
          </w:p>
        </w:tc>
        <w:tc>
          <w:tcPr>
            <w:tcW w:w="541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AFEF684" w14:textId="31AE911F" w:rsidR="00DC17FE" w:rsidRPr="00DC17FE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50</w:t>
            </w:r>
          </w:p>
        </w:tc>
        <w:tc>
          <w:tcPr>
            <w:tcW w:w="1510" w:type="dxa"/>
            <w:tcBorders>
              <w:top w:val="single" w:sz="6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243D169" w14:textId="1B8251B2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6*</w:t>
            </w:r>
          </w:p>
        </w:tc>
      </w:tr>
      <w:tr w:rsidR="00DC17FE" w14:paraId="4151CB24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C443803" w14:textId="040E5BAB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 xml:space="preserve">Богдан </w:t>
            </w:r>
            <w:proofErr w:type="spellStart"/>
            <w:r w:rsidRPr="00DC17FE">
              <w:rPr>
                <w:rFonts w:ascii="Times New Roman" w:hAnsi="Times New Roman" w:cs="Times New Roman"/>
                <w:lang w:val="sr-Cyrl-RS"/>
              </w:rPr>
              <w:t>Буљанчевић</w:t>
            </w:r>
            <w:proofErr w:type="spellEnd"/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025C4ED" w14:textId="0E11EEB0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5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14007910" w14:textId="02277861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713120CB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Latn-C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C3FE9D" w14:textId="1DDC70D9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35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7D6F524" w14:textId="1361DA57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55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C87659C" w14:textId="2C02070F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6</w:t>
            </w:r>
          </w:p>
        </w:tc>
      </w:tr>
      <w:tr w:rsidR="00DC17FE" w14:paraId="08FBB6D7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EB0A21" w14:textId="4F6D5535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Немања Станков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8F07CF6" w14:textId="113CC710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4/20</w:t>
            </w: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  <w:vAlign w:val="center"/>
          </w:tcPr>
          <w:p w14:paraId="4CF6D5A3" w14:textId="45CCD771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346EBA1D" w14:textId="77777777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Latn-C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6E6B398" w14:textId="102C22B1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A73E40F" w14:textId="728B225F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4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B00CE6C" w14:textId="5EB28FE5" w:rsidR="00DC17FE" w:rsidRPr="00A875CA" w:rsidRDefault="00A875CA" w:rsidP="00DC17FE">
            <w:pPr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r w:rsidRPr="00A875CA">
              <w:rPr>
                <w:rFonts w:ascii="Times New Roman" w:hAnsi="Times New Roman" w:cs="Times New Roman"/>
                <w:b/>
                <w:lang w:val="sr-Cyrl-RS"/>
              </w:rPr>
              <w:t>5</w:t>
            </w:r>
          </w:p>
        </w:tc>
      </w:tr>
      <w:tr w:rsidR="00DC17FE" w14:paraId="6E48DE12" w14:textId="77777777" w:rsidTr="00A875CA">
        <w:trPr>
          <w:gridAfter w:val="1"/>
          <w:wAfter w:w="26" w:type="dxa"/>
          <w:trHeight w:val="330"/>
          <w:jc w:val="center"/>
        </w:trPr>
        <w:tc>
          <w:tcPr>
            <w:tcW w:w="2807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3BA21306" w14:textId="38969E35" w:rsidR="00DC17FE" w:rsidRPr="00DC17FE" w:rsidRDefault="00DC17FE" w:rsidP="00DC17FE">
            <w:pPr>
              <w:rPr>
                <w:rFonts w:ascii="Times New Roman" w:hAnsi="Times New Roman" w:cs="Times New Roman"/>
                <w:lang w:val="sr-Cyrl-RS"/>
              </w:rPr>
            </w:pPr>
            <w:r w:rsidRPr="00DC17FE">
              <w:rPr>
                <w:rFonts w:ascii="Times New Roman" w:hAnsi="Times New Roman" w:cs="Times New Roman"/>
                <w:lang w:val="sr-Cyrl-RS"/>
              </w:rPr>
              <w:t>Филип Костић</w:t>
            </w:r>
          </w:p>
        </w:tc>
        <w:tc>
          <w:tcPr>
            <w:tcW w:w="1163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3C09A81" w14:textId="6E6975C8" w:rsidR="00DC17FE" w:rsidRPr="00DC17FE" w:rsidRDefault="00DC17FE" w:rsidP="00DC17F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4" w:space="0" w:color="auto"/>
            </w:tcBorders>
          </w:tcPr>
          <w:p w14:paraId="1EF43217" w14:textId="06B464EB" w:rsidR="00DC17FE" w:rsidRPr="00DC17FE" w:rsidRDefault="00DC17FE" w:rsidP="00A875CA">
            <w:pPr>
              <w:pStyle w:val="TableParagraph"/>
              <w:spacing w:before="61"/>
              <w:ind w:left="139"/>
              <w:rPr>
                <w:rFonts w:ascii="Times New Roman" w:eastAsia="Cambria" w:hAnsi="Times New Roman" w:cs="Times New Roman"/>
                <w:lang w:val="sr-Cyrl-RS"/>
              </w:rPr>
            </w:pPr>
            <w:r w:rsidRPr="00DC17FE">
              <w:rPr>
                <w:rFonts w:ascii="Times New Roman" w:eastAsia="Cambria" w:hAnsi="Times New Roman" w:cs="Times New Roman"/>
                <w:lang w:val="sr-Cyrl-RS"/>
              </w:rPr>
              <w:t>20</w:t>
            </w:r>
          </w:p>
        </w:tc>
        <w:tc>
          <w:tcPr>
            <w:tcW w:w="541" w:type="dxa"/>
            <w:tcBorders>
              <w:top w:val="single" w:sz="5" w:space="0" w:color="000000"/>
              <w:left w:val="single" w:sz="4" w:space="0" w:color="auto"/>
              <w:bottom w:val="single" w:sz="4" w:space="0" w:color="auto"/>
              <w:right w:val="single" w:sz="5" w:space="0" w:color="000000"/>
            </w:tcBorders>
          </w:tcPr>
          <w:p w14:paraId="19324D10" w14:textId="77777777" w:rsidR="00DC17FE" w:rsidRPr="00DC17FE" w:rsidRDefault="00DC17FE" w:rsidP="00DC17FE">
            <w:pPr>
              <w:pStyle w:val="TableParagraph"/>
              <w:spacing w:before="61"/>
              <w:ind w:left="139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9C314D6" w14:textId="7987EBAE" w:rsidR="00DC17FE" w:rsidRPr="00DC17FE" w:rsidRDefault="00DC17FE" w:rsidP="00DC17FE">
            <w:pPr>
              <w:pStyle w:val="TableParagraph"/>
              <w:tabs>
                <w:tab w:val="left" w:pos="213"/>
                <w:tab w:val="center" w:pos="282"/>
              </w:tabs>
              <w:spacing w:before="61"/>
              <w:jc w:val="center"/>
              <w:rPr>
                <w:rFonts w:ascii="Times New Roman" w:eastAsia="Cambria" w:hAnsi="Times New Roman" w:cs="Times New Roman"/>
                <w:lang w:val="sr-Cyrl-RS"/>
              </w:rPr>
            </w:pPr>
          </w:p>
        </w:tc>
        <w:tc>
          <w:tcPr>
            <w:tcW w:w="541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58670DF0" w14:textId="5BD35981" w:rsidR="00DC17FE" w:rsidRPr="00DC17FE" w:rsidRDefault="00A875CA" w:rsidP="00A875CA">
            <w:pPr>
              <w:pStyle w:val="TableParagraph"/>
              <w:spacing w:before="61"/>
              <w:ind w:left="160"/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20</w:t>
            </w:r>
          </w:p>
        </w:tc>
        <w:tc>
          <w:tcPr>
            <w:tcW w:w="151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48E9DD0" w14:textId="313C9CC1" w:rsidR="00DC17FE" w:rsidRPr="00A875CA" w:rsidRDefault="00A875CA" w:rsidP="00DC17FE">
            <w:pPr>
              <w:pStyle w:val="TableParagraph"/>
              <w:spacing w:before="61"/>
              <w:jc w:val="center"/>
              <w:rPr>
                <w:rFonts w:ascii="Times New Roman" w:hAnsi="Times New Roman" w:cs="Times New Roman"/>
                <w:b/>
                <w:lang w:val="sr-Cyrl-RS"/>
              </w:rPr>
            </w:pPr>
            <w:proofErr w:type="spellStart"/>
            <w:r w:rsidRPr="00A875CA">
              <w:rPr>
                <w:rFonts w:ascii="Times New Roman" w:hAnsi="Times New Roman" w:cs="Times New Roman"/>
                <w:b/>
                <w:lang w:val="sr-Cyrl-RS"/>
              </w:rPr>
              <w:t>н.п</w:t>
            </w:r>
            <w:proofErr w:type="spellEnd"/>
            <w:r w:rsidRPr="00A875CA">
              <w:rPr>
                <w:rFonts w:ascii="Times New Roman" w:hAnsi="Times New Roman" w:cs="Times New Roman"/>
                <w:b/>
                <w:lang w:val="sr-Cyrl-RS"/>
              </w:rPr>
              <w:t>.</w:t>
            </w:r>
          </w:p>
        </w:tc>
      </w:tr>
    </w:tbl>
    <w:p w14:paraId="62970D9D" w14:textId="77777777" w:rsidR="00A875CA" w:rsidRDefault="00A875CA" w:rsidP="00D00055">
      <w:pPr>
        <w:spacing w:before="9"/>
        <w:ind w:left="720"/>
        <w:rPr>
          <w:rFonts w:asciiTheme="majorHAnsi" w:hAnsiTheme="majorHAnsi"/>
          <w:sz w:val="24"/>
          <w:szCs w:val="24"/>
          <w:lang w:val="sr-Cyrl-RS"/>
        </w:rPr>
      </w:pPr>
    </w:p>
    <w:p w14:paraId="52C73F39" w14:textId="5459F64E" w:rsidR="00F56E7F" w:rsidRDefault="00A875CA" w:rsidP="00A875CA">
      <w:pPr>
        <w:spacing w:before="9"/>
        <w:ind w:left="720" w:right="964"/>
        <w:jc w:val="both"/>
        <w:rPr>
          <w:rFonts w:asciiTheme="majorHAnsi" w:hAnsiTheme="majorHAnsi"/>
          <w:sz w:val="24"/>
          <w:szCs w:val="24"/>
          <w:lang w:val="sr-Cyrl-RS"/>
        </w:rPr>
      </w:pPr>
      <w:r>
        <w:rPr>
          <w:rFonts w:asciiTheme="majorHAnsi" w:hAnsiTheme="majorHAnsi"/>
          <w:sz w:val="24"/>
          <w:szCs w:val="24"/>
          <w:lang w:val="sr-Cyrl-RS"/>
        </w:rPr>
        <w:t xml:space="preserve">Упис оцена обавиће се у </w:t>
      </w:r>
      <w:r w:rsidR="00522021">
        <w:rPr>
          <w:rFonts w:asciiTheme="majorHAnsi" w:hAnsiTheme="majorHAnsi"/>
          <w:sz w:val="24"/>
          <w:szCs w:val="24"/>
          <w:lang w:val="sr-Cyrl-RS"/>
        </w:rPr>
        <w:t>уторак 23.2.2021. год.</w:t>
      </w:r>
      <w:r>
        <w:rPr>
          <w:rFonts w:asciiTheme="majorHAnsi" w:hAnsiTheme="majorHAnsi"/>
          <w:sz w:val="24"/>
          <w:szCs w:val="24"/>
          <w:lang w:val="sr-Cyrl-RS"/>
        </w:rPr>
        <w:t xml:space="preserve"> у </w:t>
      </w:r>
      <w:r w:rsidR="00522021">
        <w:rPr>
          <w:rFonts w:asciiTheme="majorHAnsi" w:hAnsiTheme="majorHAnsi"/>
          <w:sz w:val="24"/>
          <w:szCs w:val="24"/>
          <w:lang w:val="sr-Cyrl-RS"/>
        </w:rPr>
        <w:t>12</w:t>
      </w:r>
      <w:r>
        <w:rPr>
          <w:rFonts w:asciiTheme="majorHAnsi" w:hAnsiTheme="majorHAnsi"/>
          <w:sz w:val="24"/>
          <w:szCs w:val="24"/>
          <w:lang w:val="sr-Cyrl-RS"/>
        </w:rPr>
        <w:t xml:space="preserve"> сати</w:t>
      </w:r>
      <w:r w:rsidR="00835E5D" w:rsidRPr="00835E5D">
        <w:rPr>
          <w:rFonts w:asciiTheme="majorHAnsi" w:hAnsiTheme="majorHAnsi"/>
          <w:sz w:val="24"/>
          <w:szCs w:val="24"/>
          <w:lang w:val="sr-Cyrl-RS"/>
        </w:rPr>
        <w:t xml:space="preserve">. </w:t>
      </w:r>
      <w:r>
        <w:rPr>
          <w:rFonts w:asciiTheme="majorHAnsi" w:hAnsiTheme="majorHAnsi"/>
          <w:sz w:val="24"/>
          <w:szCs w:val="24"/>
          <w:lang w:val="sr-Cyrl-RS"/>
        </w:rPr>
        <w:t xml:space="preserve">Студенти који нису у могућности да присуствују упису оцена у понуђеном термину у обавези су да се јаве предметном наставнику путем мејла да прихватају понуђену оцену. </w:t>
      </w:r>
    </w:p>
    <w:p w14:paraId="1A4AF717" w14:textId="0A4616F6" w:rsidR="00522021" w:rsidRDefault="00522021" w:rsidP="00A875CA">
      <w:pPr>
        <w:spacing w:before="9"/>
        <w:ind w:left="720" w:right="964"/>
        <w:jc w:val="both"/>
        <w:rPr>
          <w:rFonts w:asciiTheme="majorHAnsi" w:hAnsiTheme="majorHAnsi"/>
          <w:sz w:val="24"/>
          <w:szCs w:val="24"/>
          <w:lang w:val="sr-Cyrl-RS"/>
        </w:rPr>
      </w:pPr>
      <w:r>
        <w:rPr>
          <w:rFonts w:asciiTheme="majorHAnsi" w:hAnsiTheme="majorHAnsi"/>
          <w:sz w:val="24"/>
          <w:szCs w:val="24"/>
          <w:lang w:val="sr-Cyrl-RS"/>
        </w:rPr>
        <w:t xml:space="preserve">Студенти којима нису евидентирани остварени предиспитни поени требају да се јаве предметном наставнику. </w:t>
      </w:r>
    </w:p>
    <w:p w14:paraId="1736A671" w14:textId="269C00B7" w:rsidR="00A875CA" w:rsidRDefault="00A875CA" w:rsidP="00D00055">
      <w:pPr>
        <w:spacing w:before="9"/>
        <w:ind w:left="720"/>
        <w:rPr>
          <w:rFonts w:asciiTheme="majorHAnsi" w:hAnsiTheme="majorHAnsi"/>
          <w:sz w:val="24"/>
          <w:szCs w:val="24"/>
          <w:lang w:val="sr-Cyrl-RS"/>
        </w:rPr>
      </w:pPr>
    </w:p>
    <w:p w14:paraId="49D420C8" w14:textId="77777777" w:rsidR="00A875CA" w:rsidRPr="00835E5D" w:rsidRDefault="00A875CA" w:rsidP="00D00055">
      <w:pPr>
        <w:spacing w:before="9"/>
        <w:ind w:left="720"/>
        <w:rPr>
          <w:rFonts w:asciiTheme="majorHAnsi" w:hAnsiTheme="majorHAnsi"/>
          <w:sz w:val="24"/>
          <w:szCs w:val="24"/>
          <w:lang w:val="sr-Cyrl-RS"/>
        </w:rPr>
      </w:pPr>
    </w:p>
    <w:p w14:paraId="37B081D8" w14:textId="77777777" w:rsidR="00A875CA" w:rsidRDefault="00D54944" w:rsidP="00A875CA">
      <w:pPr>
        <w:spacing w:before="9"/>
        <w:ind w:left="7200" w:firstLine="720"/>
        <w:rPr>
          <w:rFonts w:asciiTheme="majorHAnsi" w:hAnsiTheme="majorHAnsi"/>
          <w:i/>
          <w:sz w:val="24"/>
          <w:szCs w:val="24"/>
          <w:lang w:val="sr-Cyrl-RS"/>
        </w:rPr>
      </w:pPr>
      <w:r>
        <w:rPr>
          <w:rFonts w:asciiTheme="majorHAnsi" w:hAnsiTheme="majorHAnsi"/>
          <w:i/>
          <w:sz w:val="24"/>
          <w:szCs w:val="24"/>
          <w:lang w:val="sr-Cyrl-RS"/>
        </w:rPr>
        <w:t>П</w:t>
      </w:r>
      <w:r w:rsidR="00CE686E" w:rsidRPr="004F7424">
        <w:rPr>
          <w:rFonts w:asciiTheme="majorHAnsi" w:hAnsiTheme="majorHAnsi"/>
          <w:i/>
          <w:sz w:val="24"/>
          <w:szCs w:val="24"/>
          <w:lang w:val="sr-Cyrl-RS"/>
        </w:rPr>
        <w:t>редметни наставник</w:t>
      </w:r>
      <w:r w:rsidR="00CE686E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       </w:t>
      </w:r>
    </w:p>
    <w:p w14:paraId="40D14BAB" w14:textId="3397B277" w:rsidR="00CE686E" w:rsidRPr="00654F8B" w:rsidRDefault="00A875CA" w:rsidP="00A875CA">
      <w:pPr>
        <w:spacing w:before="9"/>
        <w:ind w:left="720" w:right="680"/>
        <w:rPr>
          <w:rFonts w:asciiTheme="majorHAnsi" w:hAnsiTheme="majorHAnsi"/>
          <w:i/>
          <w:sz w:val="24"/>
          <w:szCs w:val="24"/>
          <w:lang w:val="sr-Cyrl-RS"/>
        </w:rPr>
      </w:pP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        </w:t>
      </w:r>
      <w:r>
        <w:rPr>
          <w:rFonts w:asciiTheme="majorHAnsi" w:hAnsiTheme="majorHAnsi"/>
          <w:i/>
          <w:sz w:val="24"/>
          <w:szCs w:val="24"/>
          <w:lang w:val="sr-Cyrl-RS"/>
        </w:rPr>
        <w:t xml:space="preserve">  </w:t>
      </w:r>
      <w:r w:rsidR="00654F8B">
        <w:rPr>
          <w:rFonts w:asciiTheme="majorHAnsi" w:hAnsiTheme="majorHAnsi"/>
          <w:i/>
          <w:sz w:val="24"/>
          <w:szCs w:val="24"/>
          <w:lang w:val="sr-Cyrl-RS"/>
        </w:rPr>
        <w:t>д</w:t>
      </w:r>
      <w:r w:rsidR="00654F8B" w:rsidRPr="004F7424">
        <w:rPr>
          <w:rFonts w:asciiTheme="majorHAnsi" w:hAnsiTheme="majorHAnsi"/>
          <w:i/>
          <w:sz w:val="24"/>
          <w:szCs w:val="24"/>
          <w:lang w:val="sr-Cyrl-RS"/>
        </w:rPr>
        <w:t xml:space="preserve">р </w:t>
      </w:r>
      <w:r>
        <w:rPr>
          <w:rFonts w:asciiTheme="majorHAnsi" w:hAnsiTheme="majorHAnsi"/>
          <w:i/>
          <w:sz w:val="24"/>
          <w:szCs w:val="24"/>
          <w:lang w:val="sr-Cyrl-RS"/>
        </w:rPr>
        <w:t>Бобан Цветановић</w:t>
      </w:r>
      <w:r w:rsidR="00D54944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</w:t>
      </w:r>
      <w:r w:rsidR="00204760">
        <w:rPr>
          <w:rFonts w:asciiTheme="majorHAnsi" w:hAnsiTheme="majorHAnsi"/>
          <w:i/>
          <w:sz w:val="24"/>
          <w:szCs w:val="24"/>
          <w:lang w:val="sr-Cyrl-RS"/>
        </w:rPr>
        <w:t xml:space="preserve">                              </w:t>
      </w:r>
      <w:r w:rsidR="00D54944">
        <w:rPr>
          <w:rFonts w:asciiTheme="majorHAnsi" w:hAnsiTheme="majorHAnsi"/>
          <w:i/>
          <w:sz w:val="24"/>
          <w:szCs w:val="24"/>
          <w:lang w:val="sr-Cyrl-RS"/>
        </w:rPr>
        <w:t xml:space="preserve"> </w:t>
      </w:r>
      <w:r w:rsidR="00CE686E" w:rsidRPr="004F7424">
        <w:rPr>
          <w:rFonts w:asciiTheme="majorHAnsi" w:hAnsiTheme="majorHAnsi"/>
          <w:i/>
          <w:sz w:val="24"/>
          <w:szCs w:val="24"/>
          <w:lang w:val="sr-Cyrl-RS"/>
        </w:rPr>
        <w:tab/>
      </w:r>
      <w:r w:rsidR="00CE686E">
        <w:rPr>
          <w:lang w:val="sr-Cyrl-RS"/>
        </w:rPr>
        <w:tab/>
      </w:r>
    </w:p>
    <w:sectPr w:rsidR="00CE686E" w:rsidRPr="00654F8B" w:rsidSect="00654F8B">
      <w:type w:val="continuous"/>
      <w:pgSz w:w="11910" w:h="16840"/>
      <w:pgMar w:top="14" w:right="34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QyMLcwMzGxMDNQ0lEKTi0uzszPAykwrAUA0ed4USwAAAA="/>
  </w:docVars>
  <w:rsids>
    <w:rsidRoot w:val="00D22719"/>
    <w:rsid w:val="00020229"/>
    <w:rsid w:val="00027526"/>
    <w:rsid w:val="0003499D"/>
    <w:rsid w:val="00066E9B"/>
    <w:rsid w:val="000A4031"/>
    <w:rsid w:val="000D12A5"/>
    <w:rsid w:val="000D3475"/>
    <w:rsid w:val="00117158"/>
    <w:rsid w:val="00135C0B"/>
    <w:rsid w:val="00136B4B"/>
    <w:rsid w:val="00173C6C"/>
    <w:rsid w:val="00183DFC"/>
    <w:rsid w:val="001B068F"/>
    <w:rsid w:val="001B23F7"/>
    <w:rsid w:val="001B7B4F"/>
    <w:rsid w:val="00204760"/>
    <w:rsid w:val="002274CF"/>
    <w:rsid w:val="00232C46"/>
    <w:rsid w:val="002369EB"/>
    <w:rsid w:val="0025247C"/>
    <w:rsid w:val="00275564"/>
    <w:rsid w:val="0029686E"/>
    <w:rsid w:val="002B13B4"/>
    <w:rsid w:val="002B3F13"/>
    <w:rsid w:val="002B4D18"/>
    <w:rsid w:val="00322EB2"/>
    <w:rsid w:val="00365003"/>
    <w:rsid w:val="003C0E3F"/>
    <w:rsid w:val="00404E34"/>
    <w:rsid w:val="004442DA"/>
    <w:rsid w:val="00497E6B"/>
    <w:rsid w:val="004D4542"/>
    <w:rsid w:val="004E3262"/>
    <w:rsid w:val="004F7424"/>
    <w:rsid w:val="00522021"/>
    <w:rsid w:val="00552156"/>
    <w:rsid w:val="005840E0"/>
    <w:rsid w:val="00584E26"/>
    <w:rsid w:val="00591705"/>
    <w:rsid w:val="005A57A8"/>
    <w:rsid w:val="00646970"/>
    <w:rsid w:val="00654F8B"/>
    <w:rsid w:val="006565D8"/>
    <w:rsid w:val="006567AF"/>
    <w:rsid w:val="006B2C21"/>
    <w:rsid w:val="006E5C4B"/>
    <w:rsid w:val="006F5133"/>
    <w:rsid w:val="007318BD"/>
    <w:rsid w:val="007B5256"/>
    <w:rsid w:val="0083482C"/>
    <w:rsid w:val="00835E5D"/>
    <w:rsid w:val="008605D5"/>
    <w:rsid w:val="008C29DE"/>
    <w:rsid w:val="008D150C"/>
    <w:rsid w:val="00974964"/>
    <w:rsid w:val="00A24BB2"/>
    <w:rsid w:val="00A875CA"/>
    <w:rsid w:val="00AC205B"/>
    <w:rsid w:val="00AD3018"/>
    <w:rsid w:val="00AD5E4F"/>
    <w:rsid w:val="00B63543"/>
    <w:rsid w:val="00B66177"/>
    <w:rsid w:val="00BE166D"/>
    <w:rsid w:val="00BE434F"/>
    <w:rsid w:val="00BF5E23"/>
    <w:rsid w:val="00C3444D"/>
    <w:rsid w:val="00C52CE9"/>
    <w:rsid w:val="00C95755"/>
    <w:rsid w:val="00CB24A2"/>
    <w:rsid w:val="00CE686E"/>
    <w:rsid w:val="00D00055"/>
    <w:rsid w:val="00D22719"/>
    <w:rsid w:val="00D54944"/>
    <w:rsid w:val="00D6686F"/>
    <w:rsid w:val="00D6694F"/>
    <w:rsid w:val="00DC17FE"/>
    <w:rsid w:val="00E16B34"/>
    <w:rsid w:val="00E2051C"/>
    <w:rsid w:val="00EC4CA4"/>
    <w:rsid w:val="00ED4DB5"/>
    <w:rsid w:val="00EF630F"/>
    <w:rsid w:val="00F10922"/>
    <w:rsid w:val="00F23D65"/>
    <w:rsid w:val="00F34812"/>
    <w:rsid w:val="00F56E7F"/>
    <w:rsid w:val="00F71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07514B"/>
  <w15:docId w15:val="{7E69461E-EDAC-43BD-817C-AEA08450C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AD5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4E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E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F142B-908A-471B-A7E1-337C70D96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Школска година: 2008/2009</vt:lpstr>
    </vt:vector>
  </TitlesOfParts>
  <Company>Vts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колска година: 2008/2009</dc:title>
  <dc:creator>Gonzales</dc:creator>
  <cp:lastModifiedBy>Jelena</cp:lastModifiedBy>
  <cp:revision>3</cp:revision>
  <cp:lastPrinted>2020-01-02T07:27:00Z</cp:lastPrinted>
  <dcterms:created xsi:type="dcterms:W3CDTF">2021-02-21T07:38:00Z</dcterms:created>
  <dcterms:modified xsi:type="dcterms:W3CDTF">2021-02-21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20T00:00:00Z</vt:filetime>
  </property>
  <property fmtid="{D5CDD505-2E9C-101B-9397-08002B2CF9AE}" pid="3" name="LastSaved">
    <vt:filetime>2016-06-23T00:00:00Z</vt:filetime>
  </property>
</Properties>
</file>